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BD461F" w14:textId="77777777"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14:paraId="0037CB63" w14:textId="299A44F1" w:rsidR="00986CAA" w:rsidRDefault="00F55445" w:rsidP="00BC6B7D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/>
          <w:sz w:val="24"/>
          <w:szCs w:val="24"/>
          <w:rtl/>
        </w:rPr>
        <w:tab/>
      </w:r>
      <w:r w:rsidRPr="000B775C">
        <w:rPr>
          <w:rFonts w:cs="B Titr" w:hint="cs"/>
          <w:sz w:val="24"/>
          <w:szCs w:val="24"/>
          <w:rtl/>
        </w:rPr>
        <w:t>معرفی درس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="00EC70CB" w:rsidRPr="00EC70CB">
        <w:rPr>
          <w:rFonts w:cs="B Titr" w:hint="cs"/>
          <w:sz w:val="24"/>
          <w:szCs w:val="24"/>
          <w:rtl/>
        </w:rPr>
        <w:t xml:space="preserve">جانورشناسی </w:t>
      </w:r>
      <w:r w:rsidR="00BC6B7D">
        <w:rPr>
          <w:rFonts w:cs="B Titr" w:hint="cs"/>
          <w:sz w:val="24"/>
          <w:szCs w:val="24"/>
          <w:rtl/>
        </w:rPr>
        <w:t>بی مهرگان</w:t>
      </w:r>
      <w:bookmarkStart w:id="0" w:name="_GoBack"/>
      <w:bookmarkEnd w:id="0"/>
      <w:r w:rsidR="00EC70CB" w:rsidRPr="00EC70CB">
        <w:rPr>
          <w:rFonts w:cs="B Titr" w:hint="cs"/>
          <w:sz w:val="24"/>
          <w:szCs w:val="24"/>
          <w:rtl/>
        </w:rPr>
        <w:t xml:space="preserve"> </w:t>
      </w:r>
      <w:r w:rsidR="0022742C">
        <w:rPr>
          <w:rFonts w:cs="B Titr" w:hint="cs"/>
          <w:sz w:val="24"/>
          <w:szCs w:val="24"/>
          <w:rtl/>
        </w:rPr>
        <w:t>،</w:t>
      </w:r>
      <w:r w:rsidR="00F0380E" w:rsidRPr="00F0380E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 xml:space="preserve">نیمسال </w:t>
      </w:r>
      <w:r w:rsidR="00BC2AD4">
        <w:rPr>
          <w:rFonts w:cs="B Titr" w:hint="cs"/>
          <w:sz w:val="24"/>
          <w:szCs w:val="24"/>
          <w:rtl/>
        </w:rPr>
        <w:t>دوم</w:t>
      </w:r>
      <w:r w:rsidR="00245740">
        <w:rPr>
          <w:rFonts w:cs="B Titr" w:hint="cs"/>
          <w:sz w:val="24"/>
          <w:szCs w:val="24"/>
          <w:rtl/>
        </w:rPr>
        <w:t>0</w:t>
      </w:r>
      <w:r w:rsidR="00BC2AD4">
        <w:rPr>
          <w:rFonts w:cs="B Titr" w:hint="cs"/>
          <w:sz w:val="24"/>
          <w:szCs w:val="24"/>
          <w:rtl/>
        </w:rPr>
        <w:t>5</w:t>
      </w:r>
      <w:r w:rsidR="00245740">
        <w:rPr>
          <w:rFonts w:cs="B Titr" w:hint="cs"/>
          <w:sz w:val="24"/>
          <w:szCs w:val="24"/>
          <w:rtl/>
        </w:rPr>
        <w:t>-140</w:t>
      </w:r>
      <w:r w:rsidR="00BC2AD4">
        <w:rPr>
          <w:rFonts w:cs="B Titr" w:hint="cs"/>
          <w:sz w:val="24"/>
          <w:szCs w:val="24"/>
          <w:rtl/>
        </w:rPr>
        <w:t>4</w:t>
      </w:r>
    </w:p>
    <w:p w14:paraId="77824A50" w14:textId="53345FBF" w:rsidR="00F55445" w:rsidRPr="000B775C" w:rsidRDefault="00F55445" w:rsidP="00986CAA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245740">
        <w:rPr>
          <w:rFonts w:cs="B Titr" w:hint="cs"/>
          <w:sz w:val="24"/>
          <w:szCs w:val="24"/>
          <w:rtl/>
        </w:rPr>
        <w:t xml:space="preserve"> بهداشت</w:t>
      </w:r>
      <w:r w:rsidRPr="000B775C">
        <w:rPr>
          <w:rFonts w:cs="B Titr" w:hint="cs"/>
          <w:sz w:val="24"/>
          <w:szCs w:val="24"/>
          <w:rtl/>
        </w:rPr>
        <w:t xml:space="preserve"> </w:t>
      </w:r>
      <w:r w:rsidR="00986CAA">
        <w:rPr>
          <w:rFonts w:cs="B Titr" w:hint="cs"/>
          <w:sz w:val="24"/>
          <w:szCs w:val="24"/>
          <w:rtl/>
        </w:rPr>
        <w:t xml:space="preserve">                                                       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986CAA">
        <w:rPr>
          <w:rFonts w:cs="B Titr" w:hint="cs"/>
          <w:sz w:val="24"/>
          <w:szCs w:val="24"/>
          <w:rtl/>
        </w:rPr>
        <w:t>وزشی :</w:t>
      </w:r>
      <w:r w:rsidR="00245740">
        <w:rPr>
          <w:rFonts w:cs="B Titr" w:hint="cs"/>
          <w:sz w:val="24"/>
          <w:szCs w:val="24"/>
          <w:rtl/>
        </w:rPr>
        <w:t xml:space="preserve"> بیولوژی  و کنترل ناقلین بیماری ها</w:t>
      </w:r>
    </w:p>
    <w:p w14:paraId="53239301" w14:textId="37DC02A3" w:rsidR="00245740" w:rsidRDefault="00F55445" w:rsidP="00BC2AD4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نام وشماره درس: </w:t>
      </w:r>
      <w:r w:rsidR="00EC70CB" w:rsidRPr="00EC70CB">
        <w:rPr>
          <w:rFonts w:cs="B Titr"/>
          <w:sz w:val="24"/>
          <w:szCs w:val="24"/>
          <w:rtl/>
        </w:rPr>
        <w:t>جانورشناس</w:t>
      </w:r>
      <w:r w:rsidR="00EC70CB" w:rsidRPr="00EC70CB">
        <w:rPr>
          <w:rFonts w:cs="B Titr" w:hint="cs"/>
          <w:sz w:val="24"/>
          <w:szCs w:val="24"/>
          <w:rtl/>
        </w:rPr>
        <w:t>ی</w:t>
      </w:r>
      <w:r w:rsidR="00EC70CB" w:rsidRPr="00EC70CB">
        <w:rPr>
          <w:rFonts w:cs="B Titr"/>
          <w:sz w:val="24"/>
          <w:szCs w:val="24"/>
          <w:rtl/>
        </w:rPr>
        <w:t xml:space="preserve"> </w:t>
      </w:r>
      <w:r w:rsidR="00BC2AD4">
        <w:rPr>
          <w:rFonts w:cs="B Titr" w:hint="cs"/>
          <w:sz w:val="24"/>
          <w:szCs w:val="24"/>
          <w:rtl/>
        </w:rPr>
        <w:t>بی مهرگان</w:t>
      </w:r>
    </w:p>
    <w:p w14:paraId="5C69C57D" w14:textId="65DD0983" w:rsidR="00F55445" w:rsidRPr="000B775C" w:rsidRDefault="00F55445" w:rsidP="00245740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رشته و</w:t>
      </w:r>
      <w:r w:rsidR="00F609BA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مقطع تحصیلی:</w:t>
      </w:r>
      <w:r w:rsidR="00245740">
        <w:rPr>
          <w:rFonts w:cs="B Titr" w:hint="cs"/>
          <w:sz w:val="24"/>
          <w:szCs w:val="24"/>
          <w:rtl/>
        </w:rPr>
        <w:t xml:space="preserve"> کارشناسی بیولوژی  و کنترل ناقلین بیماری ها</w:t>
      </w:r>
    </w:p>
    <w:p w14:paraId="60CA4053" w14:textId="2E391F4F" w:rsidR="00F55445" w:rsidRPr="000B775C" w:rsidRDefault="00F55445" w:rsidP="003A0B1B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</w:t>
      </w:r>
      <w:r w:rsidR="00EC70CB">
        <w:rPr>
          <w:rFonts w:cs="B Titr" w:hint="cs"/>
          <w:sz w:val="24"/>
          <w:szCs w:val="24"/>
          <w:rtl/>
        </w:rPr>
        <w:t xml:space="preserve"> </w:t>
      </w:r>
      <w:r w:rsidR="00BB266E">
        <w:rPr>
          <w:rFonts w:cs="B Titr" w:hint="cs"/>
          <w:sz w:val="24"/>
          <w:szCs w:val="24"/>
          <w:rtl/>
        </w:rPr>
        <w:t>چهارشنبه</w:t>
      </w:r>
      <w:r w:rsidR="00EC70CB">
        <w:rPr>
          <w:rFonts w:cs="B Titr" w:hint="cs"/>
          <w:sz w:val="24"/>
          <w:szCs w:val="24"/>
          <w:rtl/>
        </w:rPr>
        <w:t xml:space="preserve">  </w:t>
      </w:r>
      <w:r w:rsidR="003A0B1B">
        <w:rPr>
          <w:rFonts w:cs="B Titr" w:hint="cs"/>
          <w:sz w:val="24"/>
          <w:szCs w:val="24"/>
          <w:rtl/>
        </w:rPr>
        <w:t>12-10</w:t>
      </w:r>
      <w:r w:rsidR="00EC70CB">
        <w:rPr>
          <w:rFonts w:cs="B Titr" w:hint="cs"/>
          <w:sz w:val="24"/>
          <w:szCs w:val="24"/>
          <w:rtl/>
        </w:rPr>
        <w:t xml:space="preserve">        </w:t>
      </w:r>
      <w:r w:rsidR="003A0B1B">
        <w:rPr>
          <w:rFonts w:cs="B Titr" w:hint="cs"/>
          <w:sz w:val="24"/>
          <w:szCs w:val="24"/>
          <w:rtl/>
        </w:rPr>
        <w:t xml:space="preserve">             </w:t>
      </w:r>
      <w:r w:rsidR="00EC70CB">
        <w:rPr>
          <w:rFonts w:cs="B Titr" w:hint="cs"/>
          <w:sz w:val="24"/>
          <w:szCs w:val="24"/>
          <w:rtl/>
        </w:rPr>
        <w:t xml:space="preserve">    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245740">
        <w:rPr>
          <w:rFonts w:cs="B Titr" w:hint="cs"/>
          <w:sz w:val="24"/>
          <w:szCs w:val="24"/>
          <w:rtl/>
        </w:rPr>
        <w:t xml:space="preserve"> دانشکده بهداشت</w:t>
      </w:r>
    </w:p>
    <w:p w14:paraId="4A1289EB" w14:textId="7111D459" w:rsidR="00F55445" w:rsidRPr="000B775C" w:rsidRDefault="00F55445" w:rsidP="00BC2AD4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نام مسوول درس(استاد درس):  </w:t>
      </w:r>
      <w:r w:rsidR="00BC2AD4">
        <w:rPr>
          <w:rFonts w:cs="B Titr" w:hint="cs"/>
          <w:sz w:val="24"/>
          <w:szCs w:val="24"/>
          <w:rtl/>
        </w:rPr>
        <w:t>فریبا مختاری</w:t>
      </w:r>
      <w:r w:rsidR="005B18EB">
        <w:rPr>
          <w:rFonts w:cs="B Titr" w:hint="cs"/>
          <w:sz w:val="24"/>
          <w:szCs w:val="24"/>
          <w:rtl/>
        </w:rPr>
        <w:t xml:space="preserve">                </w:t>
      </w:r>
      <w:r w:rsidRPr="000B775C">
        <w:rPr>
          <w:rFonts w:cs="B Titr" w:hint="cs"/>
          <w:sz w:val="24"/>
          <w:szCs w:val="24"/>
          <w:rtl/>
        </w:rPr>
        <w:t>* دروس پیش نیاز: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="00CC40D2">
        <w:rPr>
          <w:rFonts w:cs="B Titr" w:hint="cs"/>
          <w:sz w:val="24"/>
          <w:szCs w:val="24"/>
          <w:rtl/>
        </w:rPr>
        <w:t>ندارد</w:t>
      </w:r>
    </w:p>
    <w:p w14:paraId="4441C713" w14:textId="7458EA43" w:rsidR="00F55445" w:rsidRPr="000B775C" w:rsidRDefault="00F55445" w:rsidP="000B775C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</w:t>
      </w:r>
      <w:r w:rsidR="00BC2AD4">
        <w:rPr>
          <w:rFonts w:cs="B Titr" w:hint="cs"/>
          <w:sz w:val="24"/>
          <w:szCs w:val="24"/>
          <w:rtl/>
        </w:rPr>
        <w:t xml:space="preserve"> آدرس دفتر: </w:t>
      </w:r>
      <w:r w:rsidR="00BC2AD4">
        <w:rPr>
          <w:rFonts w:cs="B Nazanin" w:hint="cs"/>
          <w:sz w:val="24"/>
          <w:szCs w:val="24"/>
          <w:rtl/>
        </w:rPr>
        <w:t>آزمایشگاه بیولوژی</w:t>
      </w:r>
      <w:r w:rsidR="00BC2AD4">
        <w:rPr>
          <w:rFonts w:cs="B Titr" w:hint="cs"/>
          <w:sz w:val="24"/>
          <w:szCs w:val="24"/>
          <w:rtl/>
        </w:rPr>
        <w:t xml:space="preserve">    * آدرس</w:t>
      </w:r>
      <w:r w:rsidR="00BC2AD4">
        <w:rPr>
          <w:rFonts w:cs="B Titr"/>
          <w:sz w:val="24"/>
          <w:szCs w:val="24"/>
        </w:rPr>
        <w:t>Email</w:t>
      </w:r>
      <w:r w:rsidR="00BC2AD4">
        <w:rPr>
          <w:rFonts w:cs="B Titr" w:hint="cs"/>
          <w:sz w:val="24"/>
          <w:szCs w:val="24"/>
          <w:rtl/>
        </w:rPr>
        <w:t xml:space="preserve">: </w:t>
      </w:r>
      <w:r w:rsidR="00BC2AD4">
        <w:rPr>
          <w:rFonts w:cs="B Titr"/>
          <w:sz w:val="24"/>
          <w:szCs w:val="24"/>
        </w:rPr>
        <w:t>mokhtarifaribaa@gmail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FA0F45" w14:paraId="171B51B3" w14:textId="77777777" w:rsidTr="00BD262D">
        <w:trPr>
          <w:trHeight w:val="1209"/>
        </w:trPr>
        <w:tc>
          <w:tcPr>
            <w:tcW w:w="9242" w:type="dxa"/>
          </w:tcPr>
          <w:p w14:paraId="2A7F016A" w14:textId="77777777" w:rsidR="00FA0F45" w:rsidRDefault="00FA0F4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</w:p>
          <w:p w14:paraId="65660D5B" w14:textId="42322BD6" w:rsidR="00FA0F45" w:rsidRDefault="00EC70CB" w:rsidP="00EC70CB">
            <w:pPr>
              <w:spacing w:line="360" w:lineRule="auto"/>
              <w:rPr>
                <w:rFonts w:cs="B Zar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آشنایی دانشجویان با جایگاه، مشخصات ساختمانی بدن و طرز زندگی جانوران مختلف با تاکید بر مشخصات کامل یک یا دو نمونه از هر رده جانوری</w:t>
            </w:r>
          </w:p>
        </w:tc>
      </w:tr>
      <w:tr w:rsidR="006747B0" w14:paraId="31A8B93A" w14:textId="77777777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14:paraId="0E19FA40" w14:textId="66101299"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</w:t>
            </w:r>
            <w:r w:rsidR="00EC70CB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15A221E6" w14:textId="73FEF8C0" w:rsidR="006747B0" w:rsidRPr="00F609BA" w:rsidRDefault="007A5A9C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جایگاه </w:t>
            </w:r>
            <w:r w:rsidR="00CC40D2" w:rsidRPr="00CC40D2">
              <w:rPr>
                <w:rFonts w:cs="B Nazanin" w:hint="cs"/>
                <w:sz w:val="24"/>
                <w:szCs w:val="24"/>
                <w:rtl/>
              </w:rPr>
              <w:t>بی مهرگان</w:t>
            </w:r>
            <w:r w:rsidR="00CC40D2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 xml:space="preserve">در </w:t>
            </w:r>
            <w:r w:rsidR="00EC70CB">
              <w:rPr>
                <w:rFonts w:cs="B Zar" w:hint="cs"/>
                <w:sz w:val="24"/>
                <w:szCs w:val="24"/>
                <w:rtl/>
              </w:rPr>
              <w:t xml:space="preserve">سلسله 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EC70CB">
              <w:rPr>
                <w:rFonts w:cs="B Zar" w:hint="cs"/>
                <w:sz w:val="24"/>
                <w:szCs w:val="24"/>
                <w:rtl/>
              </w:rPr>
              <w:t>جانوران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و طبقه بندی آن ها را</w:t>
            </w:r>
            <w:r w:rsidR="00F609BA" w:rsidRPr="00F609BA">
              <w:rPr>
                <w:rFonts w:cs="B Zar" w:hint="cs"/>
                <w:sz w:val="24"/>
                <w:szCs w:val="24"/>
                <w:rtl/>
              </w:rPr>
              <w:t xml:space="preserve"> بیان </w:t>
            </w:r>
            <w:r w:rsidR="00911050">
              <w:rPr>
                <w:rFonts w:cs="B Zar" w:hint="cs"/>
                <w:sz w:val="24"/>
                <w:szCs w:val="24"/>
                <w:rtl/>
              </w:rPr>
              <w:t>کرده و شرح دهد</w:t>
            </w:r>
            <w:r w:rsidR="00EC70CB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4960C62E" w14:textId="55623A72" w:rsidR="00F609BA" w:rsidRDefault="00EC70CB" w:rsidP="00E063A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ویژگی های مشترک و اصلی </w:t>
            </w:r>
            <w:r w:rsidR="00CC40D2" w:rsidRPr="00CC40D2">
              <w:rPr>
                <w:rFonts w:cs="B Nazanin" w:hint="cs"/>
                <w:sz w:val="24"/>
                <w:szCs w:val="24"/>
                <w:rtl/>
              </w:rPr>
              <w:t>بی مهرگان</w:t>
            </w:r>
            <w:r w:rsidR="00CC40D2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>را بیان کند</w:t>
            </w:r>
            <w:r w:rsidR="00F609BA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06ACFD2A" w14:textId="3A25BA83" w:rsidR="00F609BA" w:rsidRDefault="00EC70CB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گروه های مختلف </w:t>
            </w:r>
            <w:r w:rsidR="00CC40D2" w:rsidRPr="00CC40D2">
              <w:rPr>
                <w:rFonts w:cs="B Nazanin" w:hint="cs"/>
                <w:sz w:val="24"/>
                <w:szCs w:val="24"/>
                <w:rtl/>
              </w:rPr>
              <w:t>بی مهرگان</w:t>
            </w:r>
            <w:r w:rsidR="00CC40D2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>را بیان کرده و ویژگی هایشان را توضیح دهد.</w:t>
            </w:r>
          </w:p>
          <w:p w14:paraId="4F21625A" w14:textId="0EFD9392" w:rsidR="003B3251" w:rsidRDefault="003B3251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انواع مقالات پژوهشی و کتب مربوط به</w:t>
            </w:r>
            <w:r w:rsidR="00B65244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EC70CB">
              <w:rPr>
                <w:rFonts w:cs="B Zar" w:hint="cs"/>
                <w:sz w:val="24"/>
                <w:szCs w:val="24"/>
                <w:rtl/>
              </w:rPr>
              <w:t xml:space="preserve">جانوران </w:t>
            </w:r>
            <w:r w:rsidR="00CC40D2" w:rsidRPr="00CC40D2">
              <w:rPr>
                <w:rFonts w:cs="B Nazanin" w:hint="cs"/>
                <w:sz w:val="24"/>
                <w:szCs w:val="24"/>
                <w:rtl/>
              </w:rPr>
              <w:t>بی مهرگان</w:t>
            </w:r>
            <w:r w:rsidR="00CC40D2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 xml:space="preserve">را مطالعه کند. </w:t>
            </w:r>
          </w:p>
          <w:p w14:paraId="4B12F75E" w14:textId="2FCA9014" w:rsidR="003B3251" w:rsidRPr="00F609BA" w:rsidRDefault="003B3251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در مباحث کلاسی با علاقه و انگیزه و به صورت داوطلبانه شرکت کند. </w:t>
            </w:r>
          </w:p>
        </w:tc>
      </w:tr>
      <w:tr w:rsidR="00E513B8" w14:paraId="35852DBF" w14:textId="77777777" w:rsidTr="000B775C">
        <w:tc>
          <w:tcPr>
            <w:tcW w:w="9242" w:type="dxa"/>
          </w:tcPr>
          <w:p w14:paraId="7848E7E4" w14:textId="77777777"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14:paraId="0C5BC3F9" w14:textId="4A2D295B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عایت مقررات آموزشی و انضباطی دانشگاه</w:t>
            </w:r>
          </w:p>
          <w:p w14:paraId="3779E918" w14:textId="77777777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شرکت در بحث های کلاسی </w:t>
            </w:r>
          </w:p>
          <w:p w14:paraId="5AF01C0D" w14:textId="0318C475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عایت شئونات و حفظ حرمت کلاس و در نظر گرفتن اخلاق، رفتار و پوشش حرفه ای</w:t>
            </w:r>
          </w:p>
          <w:p w14:paraId="5431BFDF" w14:textId="77777777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طالعه مطالب جلسه قبل و آمادگی حضور در کلاس درس</w:t>
            </w:r>
          </w:p>
          <w:p w14:paraId="30D6A503" w14:textId="1FD43A2A" w:rsidR="00A0785F" w:rsidRPr="00A0785F" w:rsidRDefault="00E16587" w:rsidP="00EC70CB">
            <w:pPr>
              <w:pStyle w:val="ListParagraph"/>
              <w:numPr>
                <w:ilvl w:val="0"/>
                <w:numId w:val="8"/>
              </w:numPr>
              <w:rPr>
                <w:rFonts w:cs="B Nazanin"/>
                <w:rtl/>
              </w:rPr>
            </w:pPr>
            <w:r w:rsidRPr="00EC70CB">
              <w:rPr>
                <w:rFonts w:cs="B Nazanin" w:hint="cs"/>
                <w:rtl/>
              </w:rPr>
              <w:t>انجام تکالیف محوله</w:t>
            </w:r>
            <w:r w:rsidR="00D84D78" w:rsidRPr="00EC70CB">
              <w:rPr>
                <w:rFonts w:cs="B Nazanin" w:hint="cs"/>
                <w:rtl/>
              </w:rPr>
              <w:t xml:space="preserve"> </w:t>
            </w:r>
          </w:p>
        </w:tc>
      </w:tr>
      <w:tr w:rsidR="00E513B8" w14:paraId="64EFB573" w14:textId="77777777" w:rsidTr="000B775C">
        <w:tc>
          <w:tcPr>
            <w:tcW w:w="9242" w:type="dxa"/>
          </w:tcPr>
          <w:p w14:paraId="5138C111" w14:textId="77777777" w:rsidR="00E513B8" w:rsidRDefault="00E513B8" w:rsidP="00E16587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14:paraId="5A667C1C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ئ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مولفان، ز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س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عمو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مرکز نشر دانشگا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تهران،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28B41CE2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ا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ابولقاسم و محسن شکو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نژاد، "ز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س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جانو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" انتشارات ا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رک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ر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20C4D45C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ح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طلعت "جانور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عمو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" جلد 4، انتشارات دانشگاه تهران،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5C1D9677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  <w:p w14:paraId="09538A5D" w14:textId="65D472D0" w:rsidR="00EC70CB" w:rsidRPr="00EC70CB" w:rsidRDefault="00EC70CB" w:rsidP="00EC70CB">
            <w:p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</w:tc>
      </w:tr>
      <w:tr w:rsidR="00E513B8" w14:paraId="234B5321" w14:textId="77777777" w:rsidTr="000B775C">
        <w:tc>
          <w:tcPr>
            <w:tcW w:w="9242" w:type="dxa"/>
          </w:tcPr>
          <w:p w14:paraId="5B10E84C" w14:textId="77777777"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14:paraId="32AC9E8D" w14:textId="09ACFAB5" w:rsidR="000D74C1" w:rsidRPr="00E513B8" w:rsidRDefault="00307B6C" w:rsidP="00A0785F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cs="B Zar"/>
                <w:sz w:val="24"/>
                <w:szCs w:val="24"/>
                <w:rtl/>
              </w:rPr>
            </w:pPr>
            <w:r w:rsidRPr="00D112B6">
              <w:rPr>
                <w:rFonts w:cs="B Nazanin" w:hint="cs"/>
                <w:rtl/>
              </w:rPr>
              <w:lastRenderedPageBreak/>
              <w:t>روش تدریس در این درس در قالب سخنرانی، پرسش و پاسخ</w:t>
            </w:r>
            <w:r w:rsidR="00D112B6" w:rsidRPr="00D112B6">
              <w:rPr>
                <w:rFonts w:cs="B Nazanin" w:hint="cs"/>
                <w:rtl/>
              </w:rPr>
              <w:t xml:space="preserve">، بارش افکار </w:t>
            </w:r>
            <w:r w:rsidRPr="00D112B6">
              <w:rPr>
                <w:rFonts w:cs="B Nazanin" w:hint="cs"/>
                <w:rtl/>
              </w:rPr>
              <w:t xml:space="preserve">و هم چنین </w:t>
            </w:r>
            <w:r w:rsidR="00D112B6" w:rsidRPr="00D112B6">
              <w:rPr>
                <w:rFonts w:cs="B Nazanin" w:hint="cs"/>
                <w:rtl/>
              </w:rPr>
              <w:t>در صورت لزوم</w:t>
            </w:r>
            <w:r w:rsidR="00D112B6">
              <w:rPr>
                <w:rFonts w:cs="B Nazanin" w:hint="cs"/>
                <w:rtl/>
              </w:rPr>
              <w:t xml:space="preserve">، </w:t>
            </w:r>
            <w:r w:rsidRPr="00D112B6">
              <w:rPr>
                <w:rFonts w:cs="B Nazanin" w:hint="cs"/>
                <w:rtl/>
              </w:rPr>
              <w:t xml:space="preserve">به کارگیری از ابزارهای آموزش مجازی، متناسب با امکانات سایت آموزش مجازی </w:t>
            </w:r>
            <w:r w:rsidR="00D112B6">
              <w:rPr>
                <w:rFonts w:cs="B Nazanin" w:hint="cs"/>
                <w:rtl/>
              </w:rPr>
              <w:t>سما لایو</w:t>
            </w:r>
            <w:r w:rsidRPr="00D112B6">
              <w:rPr>
                <w:rFonts w:cs="B Nazanin" w:hint="cs"/>
                <w:rtl/>
              </w:rPr>
              <w:t xml:space="preserve"> خواهد بود.</w:t>
            </w:r>
          </w:p>
        </w:tc>
      </w:tr>
      <w:tr w:rsidR="000D74C1" w14:paraId="1DDC8ED5" w14:textId="77777777" w:rsidTr="000D74C1">
        <w:trPr>
          <w:trHeight w:val="2385"/>
        </w:trPr>
        <w:tc>
          <w:tcPr>
            <w:tcW w:w="9242" w:type="dxa"/>
          </w:tcPr>
          <w:p w14:paraId="1BC0CC8B" w14:textId="77777777"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073"/>
              <w:gridCol w:w="2064"/>
              <w:gridCol w:w="2076"/>
              <w:gridCol w:w="2083"/>
            </w:tblGrid>
            <w:tr w:rsidR="000D74C1" w:rsidRPr="000D74C1" w14:paraId="1D48E615" w14:textId="77777777" w:rsidTr="00D112B6">
              <w:tc>
                <w:tcPr>
                  <w:tcW w:w="2073" w:type="dxa"/>
                </w:tcPr>
                <w:p w14:paraId="4E73A2C6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2064" w:type="dxa"/>
                </w:tcPr>
                <w:p w14:paraId="45385B33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076" w:type="dxa"/>
                </w:tcPr>
                <w:p w14:paraId="1E0F8221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2083" w:type="dxa"/>
                </w:tcPr>
                <w:p w14:paraId="53FFF438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D112B6" w:rsidRPr="000D74C1" w14:paraId="5FA775A6" w14:textId="77777777" w:rsidTr="00D112B6">
              <w:tc>
                <w:tcPr>
                  <w:tcW w:w="2073" w:type="dxa"/>
                  <w:vAlign w:val="center"/>
                </w:tcPr>
                <w:p w14:paraId="10AF7006" w14:textId="6A8D6DDF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فعالیت کلاسی</w:t>
                  </w:r>
                </w:p>
              </w:tc>
              <w:tc>
                <w:tcPr>
                  <w:tcW w:w="2064" w:type="dxa"/>
                  <w:vAlign w:val="center"/>
                </w:tcPr>
                <w:p w14:paraId="35695917" w14:textId="4EBCF9E0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2</w:t>
                  </w:r>
                </w:p>
              </w:tc>
              <w:tc>
                <w:tcPr>
                  <w:tcW w:w="2076" w:type="dxa"/>
                </w:tcPr>
                <w:p w14:paraId="258BA910" w14:textId="42CAD580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طول ترم</w:t>
                  </w:r>
                </w:p>
              </w:tc>
              <w:tc>
                <w:tcPr>
                  <w:tcW w:w="2083" w:type="dxa"/>
                  <w:vAlign w:val="center"/>
                </w:tcPr>
                <w:p w14:paraId="79E19F41" w14:textId="7A6D6225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ساعت مقرر آموزش</w:t>
                  </w:r>
                </w:p>
              </w:tc>
            </w:tr>
            <w:tr w:rsidR="00D112B6" w:rsidRPr="000D74C1" w14:paraId="76D2702B" w14:textId="77777777" w:rsidTr="00D112B6">
              <w:tc>
                <w:tcPr>
                  <w:tcW w:w="2073" w:type="dxa"/>
                  <w:vAlign w:val="center"/>
                </w:tcPr>
                <w:p w14:paraId="36595705" w14:textId="515B0CB1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آزمون پایان ترم</w:t>
                  </w:r>
                </w:p>
              </w:tc>
              <w:tc>
                <w:tcPr>
                  <w:tcW w:w="2064" w:type="dxa"/>
                  <w:vAlign w:val="center"/>
                </w:tcPr>
                <w:p w14:paraId="1C6C1C02" w14:textId="2D02C7D5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18</w:t>
                  </w:r>
                </w:p>
              </w:tc>
              <w:tc>
                <w:tcPr>
                  <w:tcW w:w="2076" w:type="dxa"/>
                  <w:vAlign w:val="center"/>
                </w:tcPr>
                <w:p w14:paraId="7A7B2D40" w14:textId="5EB8EE93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پایان ترم</w:t>
                  </w:r>
                </w:p>
              </w:tc>
              <w:tc>
                <w:tcPr>
                  <w:tcW w:w="2083" w:type="dxa"/>
                  <w:vAlign w:val="center"/>
                </w:tcPr>
                <w:p w14:paraId="6283D6C0" w14:textId="77A56014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ساعت مقرر آموزش</w:t>
                  </w:r>
                </w:p>
              </w:tc>
            </w:tr>
            <w:tr w:rsidR="00D112B6" w14:paraId="7B950B6F" w14:textId="77777777" w:rsidTr="00D112B6">
              <w:tc>
                <w:tcPr>
                  <w:tcW w:w="2073" w:type="dxa"/>
                  <w:vAlign w:val="center"/>
                </w:tcPr>
                <w:p w14:paraId="02261B75" w14:textId="1E63E7F0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جمع</w:t>
                  </w:r>
                </w:p>
              </w:tc>
              <w:tc>
                <w:tcPr>
                  <w:tcW w:w="2064" w:type="dxa"/>
                  <w:vAlign w:val="center"/>
                </w:tcPr>
                <w:p w14:paraId="0AF81878" w14:textId="0B34C482" w:rsidR="00D112B6" w:rsidRPr="000D74C1" w:rsidRDefault="00D112B6" w:rsidP="00D112B6">
                  <w:pPr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076" w:type="dxa"/>
                  <w:vAlign w:val="center"/>
                </w:tcPr>
                <w:p w14:paraId="6ACF7994" w14:textId="77777777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083" w:type="dxa"/>
                  <w:vAlign w:val="center"/>
                </w:tcPr>
                <w:p w14:paraId="34780643" w14:textId="77777777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1FE48C06" w14:textId="77777777"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14:paraId="31605440" w14:textId="77777777" w:rsidR="00F55445" w:rsidRDefault="000D74C1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0C5525" w14:paraId="6D53E771" w14:textId="77777777" w:rsidTr="000C5525">
        <w:tc>
          <w:tcPr>
            <w:tcW w:w="4621" w:type="dxa"/>
            <w:tcBorders>
              <w:bottom w:val="double" w:sz="18" w:space="0" w:color="auto"/>
            </w:tcBorders>
          </w:tcPr>
          <w:p w14:paraId="0F44121A" w14:textId="77777777" w:rsidR="00A014BA" w:rsidRDefault="000C5525" w:rsidP="00A014BA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عنوان مصداق سند تعالی، عدالت و بهره وری آموزشی</w:t>
            </w:r>
          </w:p>
          <w:p w14:paraId="15E7A25A" w14:textId="0B228646" w:rsidR="000C5525" w:rsidRDefault="000C5525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bottom w:val="double" w:sz="18" w:space="0" w:color="auto"/>
            </w:tcBorders>
          </w:tcPr>
          <w:p w14:paraId="724C1F26" w14:textId="1E2B75A2" w:rsidR="000C5525" w:rsidRPr="00D112B6" w:rsidRDefault="00E8415E" w:rsidP="000C5525">
            <w:pPr>
              <w:jc w:val="both"/>
              <w:rPr>
                <w:rFonts w:cs="B Zar"/>
                <w:sz w:val="24"/>
                <w:szCs w:val="24"/>
                <w:u w:val="single"/>
                <w:rtl/>
              </w:rPr>
            </w:pPr>
            <w:r w:rsidRPr="00E8415E">
              <w:rPr>
                <w:rFonts w:cs="B Zar"/>
                <w:rtl/>
              </w:rPr>
              <w:t>برگزار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/>
                <w:rtl/>
              </w:rPr>
              <w:t xml:space="preserve"> آزمون الکترون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 w:hint="eastAsia"/>
                <w:rtl/>
              </w:rPr>
              <w:t>ک</w:t>
            </w:r>
            <w:r w:rsidRPr="00E8415E">
              <w:rPr>
                <w:rFonts w:cs="B Zar"/>
                <w:rtl/>
              </w:rPr>
              <w:t xml:space="preserve"> پا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 w:hint="eastAsia"/>
                <w:rtl/>
              </w:rPr>
              <w:t>ان</w:t>
            </w:r>
            <w:r w:rsidRPr="00E8415E">
              <w:rPr>
                <w:rFonts w:cs="B Zar"/>
                <w:rtl/>
              </w:rPr>
              <w:t xml:space="preserve"> ترم </w:t>
            </w:r>
          </w:p>
        </w:tc>
      </w:tr>
      <w:tr w:rsidR="000C5525" w14:paraId="259FF0BC" w14:textId="77777777" w:rsidTr="000C5525">
        <w:trPr>
          <w:trHeight w:val="522"/>
        </w:trPr>
        <w:tc>
          <w:tcPr>
            <w:tcW w:w="4621" w:type="dxa"/>
            <w:vMerge w:val="restart"/>
            <w:tcBorders>
              <w:top w:val="double" w:sz="18" w:space="0" w:color="auto"/>
            </w:tcBorders>
          </w:tcPr>
          <w:p w14:paraId="46E2D6F5" w14:textId="77777777" w:rsidR="000C5525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کارگروه تخصصی مرتبط</w:t>
            </w:r>
            <w:r>
              <w:rPr>
                <w:rFonts w:cs="B Zar" w:hint="cs"/>
                <w:b/>
                <w:bCs/>
                <w:sz w:val="24"/>
                <w:szCs w:val="24"/>
                <w:rtl/>
              </w:rPr>
              <w:t>**</w:t>
            </w:r>
          </w:p>
          <w:p w14:paraId="207B9398" w14:textId="77777777" w:rsidR="000C5525" w:rsidRDefault="000C5525" w:rsidP="00A87732">
            <w:pPr>
              <w:jc w:val="both"/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top w:val="double" w:sz="18" w:space="0" w:color="auto"/>
            </w:tcBorders>
          </w:tcPr>
          <w:p w14:paraId="3FD9E7D7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 w:hint="cs"/>
                <w:color w:val="000000" w:themeColor="text1"/>
                <w:sz w:val="24"/>
                <w:szCs w:val="24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 xml:space="preserve"> 1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ظا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عتباربخش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دو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ستاندارد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49C92B47" w14:textId="77777777" w:rsidTr="000C5525">
        <w:trPr>
          <w:trHeight w:val="517"/>
        </w:trPr>
        <w:tc>
          <w:tcPr>
            <w:tcW w:w="4621" w:type="dxa"/>
            <w:vMerge/>
          </w:tcPr>
          <w:p w14:paraId="03E316AC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39E964B4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2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رجع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م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یند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گاري</w:t>
            </w:r>
          </w:p>
        </w:tc>
      </w:tr>
      <w:tr w:rsidR="000C5525" w14:paraId="397B02B4" w14:textId="77777777" w:rsidTr="000C5525">
        <w:trPr>
          <w:trHeight w:val="517"/>
        </w:trPr>
        <w:tc>
          <w:tcPr>
            <w:tcW w:w="4621" w:type="dxa"/>
            <w:vMerge/>
          </w:tcPr>
          <w:p w14:paraId="458E0D1F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759A3F4A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3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مگرای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تعا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ی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یشرفته</w:t>
            </w:r>
          </w:p>
        </w:tc>
      </w:tr>
      <w:tr w:rsidR="000C5525" w14:paraId="08EC2922" w14:textId="77777777" w:rsidTr="000C5525">
        <w:trPr>
          <w:trHeight w:val="517"/>
        </w:trPr>
        <w:tc>
          <w:tcPr>
            <w:tcW w:w="4621" w:type="dxa"/>
            <w:vMerge/>
          </w:tcPr>
          <w:p w14:paraId="3F2380F1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50167750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4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دیر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جامع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یف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04942BF9" w14:textId="77777777" w:rsidTr="000C5525">
        <w:trPr>
          <w:trHeight w:val="517"/>
        </w:trPr>
        <w:tc>
          <w:tcPr>
            <w:tcW w:w="4621" w:type="dxa"/>
            <w:vMerge/>
          </w:tcPr>
          <w:p w14:paraId="66F2B47F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803605B" w14:textId="351C3182" w:rsidR="000C5525" w:rsidRPr="00A014BA" w:rsidRDefault="003A2CBA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5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اسخگوی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جتماع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دالت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459027B0" w14:textId="77777777" w:rsidTr="000C5525">
        <w:trPr>
          <w:trHeight w:val="517"/>
        </w:trPr>
        <w:tc>
          <w:tcPr>
            <w:tcW w:w="4621" w:type="dxa"/>
            <w:vMerge/>
          </w:tcPr>
          <w:p w14:paraId="4367A9AD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7AE530DA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6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قتصاد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</w:p>
        </w:tc>
      </w:tr>
      <w:tr w:rsidR="000C5525" w14:paraId="2FA13FBD" w14:textId="77777777" w:rsidTr="000C5525">
        <w:trPr>
          <w:trHeight w:val="517"/>
        </w:trPr>
        <w:tc>
          <w:tcPr>
            <w:tcW w:w="4621" w:type="dxa"/>
            <w:vMerge/>
          </w:tcPr>
          <w:p w14:paraId="464F5498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6C6D13E6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7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لمل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از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211E5B56" w14:textId="77777777" w:rsidTr="000C5525">
        <w:trPr>
          <w:trHeight w:val="517"/>
        </w:trPr>
        <w:tc>
          <w:tcPr>
            <w:tcW w:w="4621" w:type="dxa"/>
            <w:vMerge/>
          </w:tcPr>
          <w:p w14:paraId="5816FFC3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55ECE56" w14:textId="1032E8E8" w:rsidR="000C5525" w:rsidRPr="00A014BA" w:rsidRDefault="003A2CBA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8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خلاق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لامت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عنو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عهد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حرف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7F346C26" w14:textId="77777777" w:rsidTr="000C5525">
        <w:trPr>
          <w:trHeight w:val="517"/>
        </w:trPr>
        <w:tc>
          <w:tcPr>
            <w:tcW w:w="4621" w:type="dxa"/>
            <w:vMerge/>
          </w:tcPr>
          <w:p w14:paraId="24A2BE85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1273CAB6" w14:textId="06718831" w:rsidR="000C5525" w:rsidRPr="00A014BA" w:rsidRDefault="00E8415E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9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آفرین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سب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ه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ان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نیان</w:t>
            </w:r>
          </w:p>
        </w:tc>
      </w:tr>
      <w:tr w:rsidR="000C5525" w14:paraId="30EDE241" w14:textId="77777777" w:rsidTr="000C5525">
        <w:trPr>
          <w:trHeight w:val="517"/>
        </w:trPr>
        <w:tc>
          <w:tcPr>
            <w:tcW w:w="4621" w:type="dxa"/>
            <w:vMerge/>
            <w:tcBorders>
              <w:bottom w:val="double" w:sz="18" w:space="0" w:color="auto"/>
            </w:tcBorders>
          </w:tcPr>
          <w:p w14:paraId="1925EB50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  <w:tcBorders>
              <w:bottom w:val="double" w:sz="18" w:space="0" w:color="auto"/>
            </w:tcBorders>
          </w:tcPr>
          <w:p w14:paraId="7A866A5C" w14:textId="40D59BC3" w:rsidR="000C5525" w:rsidRDefault="00E8415E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7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10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وسع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وین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رتق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یادگیري</w:t>
            </w:r>
          </w:p>
          <w:p w14:paraId="27523DD9" w14:textId="77777777" w:rsidR="00A87732" w:rsidRDefault="00A87732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</w:p>
          <w:p w14:paraId="5EC11921" w14:textId="7D8317A9" w:rsidR="00A87732" w:rsidRPr="00A014BA" w:rsidRDefault="00A87732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</w:p>
        </w:tc>
      </w:tr>
      <w:tr w:rsidR="000C5525" w14:paraId="3D956C22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310D943B" w14:textId="77777777" w:rsidR="000C5525" w:rsidRDefault="000C5525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در کدام قسمت از طرح دوره بیان شده است؟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0FC733F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هدف کلی</w:t>
            </w:r>
          </w:p>
          <w:p w14:paraId="1FDE3398" w14:textId="782A22EA" w:rsidR="00A014BA" w:rsidRDefault="00E8415E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lastRenderedPageBreak/>
              <w:sym w:font="Webdings" w:char="F063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اهداف رفتاری</w:t>
            </w:r>
          </w:p>
          <w:p w14:paraId="2A6E23DD" w14:textId="0760C409" w:rsidR="00A014BA" w:rsidRDefault="003A2C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ebdings" w:char="F063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وظایف دانشجویان</w:t>
            </w:r>
          </w:p>
          <w:p w14:paraId="5E62A05D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منابع اصلی</w:t>
            </w:r>
          </w:p>
          <w:p w14:paraId="08AEE9C7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روش تدریس</w:t>
            </w:r>
          </w:p>
          <w:p w14:paraId="394B308A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وسایل کمک آموزشی</w:t>
            </w:r>
          </w:p>
          <w:p w14:paraId="1491EF48" w14:textId="6F5F9273" w:rsidR="000C5525" w:rsidRDefault="00E8415E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ebdings" w:char="F067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سنجش و ارزشیابی</w:t>
            </w:r>
          </w:p>
        </w:tc>
      </w:tr>
      <w:tr w:rsidR="000C5525" w14:paraId="10811161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28621910" w14:textId="77777777" w:rsidR="000C5525" w:rsidRDefault="000C5525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lastRenderedPageBreak/>
              <w:t>توضیحات مربوط به نحوه ی ادغام مصادیق سند تعالی در آموزش دانشجویان</w:t>
            </w:r>
          </w:p>
          <w:p w14:paraId="566843F1" w14:textId="159ABB86" w:rsidR="00100364" w:rsidRPr="00100364" w:rsidRDefault="00100364">
            <w:pPr>
              <w:rPr>
                <w:rFonts w:cs="B Zar"/>
                <w:color w:val="FF0000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903592D" w14:textId="6942A6E7" w:rsidR="000C5525" w:rsidRPr="00887C62" w:rsidRDefault="00E8415E" w:rsidP="00A87732">
            <w:pPr>
              <w:jc w:val="both"/>
              <w:rPr>
                <w:rFonts w:ascii="Tahoma" w:hAnsi="Tahoma" w:cs="B Nazanin"/>
                <w:color w:val="000000"/>
                <w:sz w:val="20"/>
                <w:szCs w:val="20"/>
                <w:shd w:val="clear" w:color="auto" w:fill="FFFFFF"/>
                <w:rtl/>
              </w:rPr>
            </w:pP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>استفاده از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ترنت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و فناو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ه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چندرسانه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د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سنت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را به سمت 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د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لکترون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ک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سوق داده است که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مر استفاده از روش ه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نو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رزش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ب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را جهت سنجش فرا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ا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جتناب ناپذ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م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کند.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 xml:space="preserve"> همچنین اخیرا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کاربرد آزمون مبتنی بر کامپیوتر در دانشگاه </w:t>
            </w:r>
            <w:r w:rsidR="00887C62"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علوم پزشکی ایلام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نسبت به آزمون های سنتی بیشتر مورد توجه قرار گرفته است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</w:rPr>
              <w:t>.</w:t>
            </w:r>
          </w:p>
        </w:tc>
      </w:tr>
      <w:tr w:rsidR="000C5525" w14:paraId="36178342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42847DCC" w14:textId="77777777" w:rsidR="000C5525" w:rsidRPr="00475427" w:rsidRDefault="000C5525" w:rsidP="000C5525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مستندات</w:t>
            </w:r>
            <w:r w:rsidR="00100364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00364" w:rsidRPr="00100364"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(در صورت لزوم)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6FDAC07E" w14:textId="77777777" w:rsidR="000C5525" w:rsidRDefault="000C5525" w:rsidP="000C5525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</w:tr>
    </w:tbl>
    <w:p w14:paraId="73400CB6" w14:textId="77777777" w:rsidR="00FA0F45" w:rsidRDefault="00FA0F45">
      <w:pPr>
        <w:rPr>
          <w:rFonts w:cs="B Zar"/>
          <w:sz w:val="24"/>
          <w:szCs w:val="24"/>
          <w:u w:val="single"/>
          <w:rtl/>
        </w:rPr>
      </w:pPr>
    </w:p>
    <w:p w14:paraId="2D2CF692" w14:textId="77777777" w:rsidR="00685297" w:rsidRPr="00475427" w:rsidRDefault="00685297">
      <w:pPr>
        <w:rPr>
          <w:rFonts w:cs="B Zar"/>
          <w:sz w:val="24"/>
          <w:szCs w:val="24"/>
          <w:rtl/>
        </w:rPr>
      </w:pPr>
    </w:p>
    <w:tbl>
      <w:tblPr>
        <w:tblStyle w:val="TableGrid"/>
        <w:tblpPr w:leftFromText="180" w:rightFromText="180" w:vertAnchor="text" w:horzAnchor="margin" w:tblpXSpec="center" w:tblpY="-308"/>
        <w:bidiVisual/>
        <w:tblW w:w="11250" w:type="dxa"/>
        <w:tblLook w:val="04A0" w:firstRow="1" w:lastRow="0" w:firstColumn="1" w:lastColumn="0" w:noHBand="0" w:noVBand="1"/>
      </w:tblPr>
      <w:tblGrid>
        <w:gridCol w:w="728"/>
        <w:gridCol w:w="5126"/>
        <w:gridCol w:w="1706"/>
        <w:gridCol w:w="3690"/>
      </w:tblGrid>
      <w:tr w:rsidR="00EC70CB" w14:paraId="35CDB006" w14:textId="77777777" w:rsidTr="00A118D2">
        <w:tc>
          <w:tcPr>
            <w:tcW w:w="11250" w:type="dxa"/>
            <w:gridSpan w:val="4"/>
            <w:shd w:val="clear" w:color="auto" w:fill="F2F2F2" w:themeFill="background1" w:themeFillShade="F2"/>
          </w:tcPr>
          <w:p w14:paraId="7DAECBCF" w14:textId="5D9576CA" w:rsidR="00EC70CB" w:rsidRPr="00FB45EA" w:rsidRDefault="00EC70CB" w:rsidP="00CC40D2">
            <w:pPr>
              <w:spacing w:after="200" w:line="276" w:lineRule="auto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lastRenderedPageBreak/>
              <w:t>جدول زمان بند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رائه برنامه درس </w:t>
            </w:r>
            <w:r>
              <w:rPr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انورشناسی مهره داران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،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م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سال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CC40D2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ال تحص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 140</w:t>
            </w:r>
            <w:r w:rsidR="00CC40D2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>-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0</w:t>
            </w:r>
            <w:r w:rsidR="00CC40D2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EC70CB" w14:paraId="08122D2E" w14:textId="77777777" w:rsidTr="00A118D2">
        <w:tc>
          <w:tcPr>
            <w:tcW w:w="728" w:type="dxa"/>
            <w:shd w:val="clear" w:color="auto" w:fill="F2F2F2" w:themeFill="background1" w:themeFillShade="F2"/>
          </w:tcPr>
          <w:p w14:paraId="2EE6985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126" w:type="dxa"/>
            <w:shd w:val="clear" w:color="auto" w:fill="F2F2F2" w:themeFill="background1" w:themeFillShade="F2"/>
          </w:tcPr>
          <w:p w14:paraId="5F6F2A5B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706" w:type="dxa"/>
            <w:shd w:val="clear" w:color="auto" w:fill="F2F2F2" w:themeFill="background1" w:themeFillShade="F2"/>
          </w:tcPr>
          <w:p w14:paraId="46B8BC5A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مدرس</w:t>
            </w:r>
          </w:p>
        </w:tc>
        <w:tc>
          <w:tcPr>
            <w:tcW w:w="3690" w:type="dxa"/>
            <w:shd w:val="clear" w:color="auto" w:fill="F2F2F2" w:themeFill="background1" w:themeFillShade="F2"/>
          </w:tcPr>
          <w:p w14:paraId="381E93A0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آمادگی لازم دانشجویان قبل از شروع کلاس</w:t>
            </w:r>
          </w:p>
        </w:tc>
      </w:tr>
      <w:tr w:rsidR="00EC70CB" w:rsidRPr="002246F6" w14:paraId="7AEBD8E2" w14:textId="77777777" w:rsidTr="00A118D2">
        <w:trPr>
          <w:trHeight w:val="720"/>
        </w:trPr>
        <w:tc>
          <w:tcPr>
            <w:tcW w:w="728" w:type="dxa"/>
          </w:tcPr>
          <w:p w14:paraId="3C5BFF33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126" w:type="dxa"/>
          </w:tcPr>
          <w:p w14:paraId="305A17ED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قدمه و بیان کلیات</w:t>
            </w:r>
          </w:p>
        </w:tc>
        <w:tc>
          <w:tcPr>
            <w:tcW w:w="1706" w:type="dxa"/>
          </w:tcPr>
          <w:p w14:paraId="0B54B51E" w14:textId="2D3BAD1F" w:rsidR="00EC70CB" w:rsidRPr="00FB45EA" w:rsidRDefault="00CC40D2" w:rsidP="00A118D2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فریبا مختاری</w:t>
            </w:r>
          </w:p>
        </w:tc>
        <w:tc>
          <w:tcPr>
            <w:tcW w:w="3690" w:type="dxa"/>
          </w:tcPr>
          <w:p w14:paraId="4BB50774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C70CB" w:rsidRPr="002246F6" w14:paraId="22B017C8" w14:textId="77777777" w:rsidTr="00A118D2">
        <w:tc>
          <w:tcPr>
            <w:tcW w:w="728" w:type="dxa"/>
          </w:tcPr>
          <w:p w14:paraId="44EC5DF2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126" w:type="dxa"/>
          </w:tcPr>
          <w:p w14:paraId="3ADCF2E4" w14:textId="096A1269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آغازیان </w:t>
            </w:r>
          </w:p>
        </w:tc>
        <w:tc>
          <w:tcPr>
            <w:tcW w:w="1706" w:type="dxa"/>
          </w:tcPr>
          <w:p w14:paraId="495EF6D6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  <w:p w14:paraId="5B3039B2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</w:p>
          <w:p w14:paraId="64224637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</w:p>
          <w:p w14:paraId="11ECA30B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3690" w:type="dxa"/>
          </w:tcPr>
          <w:p w14:paraId="3E37A886" w14:textId="77777777" w:rsidR="00EC70CB" w:rsidRPr="00FB45EA" w:rsidRDefault="00EC70CB" w:rsidP="00A118D2">
            <w:pPr>
              <w:rPr>
                <w:rFonts w:cs="B Nazanin"/>
                <w:b/>
                <w:bCs/>
                <w:sz w:val="24"/>
                <w:szCs w:val="24"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-مراجع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ب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منابع معرفی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شد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در ابتدای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ترم و مطالعه در زمینه موضوعاتی که تدریس خواهد شد.</w:t>
            </w:r>
          </w:p>
          <w:p w14:paraId="7848FA1D" w14:textId="77777777" w:rsidR="00EC70CB" w:rsidRPr="00FB45EA" w:rsidRDefault="00EC70CB" w:rsidP="00A118D2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-مطالعه مطالب جلسات قبل</w:t>
            </w:r>
          </w:p>
        </w:tc>
      </w:tr>
      <w:tr w:rsidR="00EC70CB" w:rsidRPr="002246F6" w14:paraId="637DE162" w14:textId="77777777" w:rsidTr="00A118D2">
        <w:tc>
          <w:tcPr>
            <w:tcW w:w="728" w:type="dxa"/>
          </w:tcPr>
          <w:p w14:paraId="588D2733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126" w:type="dxa"/>
          </w:tcPr>
          <w:p w14:paraId="3A25BDAC" w14:textId="1FAFB28C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شاخه بی مهرگان</w:t>
            </w:r>
          </w:p>
        </w:tc>
        <w:tc>
          <w:tcPr>
            <w:tcW w:w="1706" w:type="dxa"/>
          </w:tcPr>
          <w:p w14:paraId="54EA49C6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3B1D060D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2F02584" w14:textId="77777777" w:rsidTr="00A118D2">
        <w:tc>
          <w:tcPr>
            <w:tcW w:w="728" w:type="dxa"/>
          </w:tcPr>
          <w:p w14:paraId="6F3C636F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126" w:type="dxa"/>
          </w:tcPr>
          <w:p w14:paraId="7ABF9CAC" w14:textId="7DA05D44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سفنج ها</w:t>
            </w:r>
          </w:p>
        </w:tc>
        <w:tc>
          <w:tcPr>
            <w:tcW w:w="1706" w:type="dxa"/>
          </w:tcPr>
          <w:p w14:paraId="23EA5C5C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70E60239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8655AEA" w14:textId="77777777" w:rsidTr="00A118D2">
        <w:tc>
          <w:tcPr>
            <w:tcW w:w="728" w:type="dxa"/>
          </w:tcPr>
          <w:p w14:paraId="11DC0682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126" w:type="dxa"/>
          </w:tcPr>
          <w:p w14:paraId="40F25CA1" w14:textId="4EC6C599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سلانتی ها</w:t>
            </w:r>
          </w:p>
        </w:tc>
        <w:tc>
          <w:tcPr>
            <w:tcW w:w="1706" w:type="dxa"/>
          </w:tcPr>
          <w:p w14:paraId="2CD85731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0295D051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276A3A15" w14:textId="77777777" w:rsidTr="00A118D2">
        <w:tc>
          <w:tcPr>
            <w:tcW w:w="728" w:type="dxa"/>
          </w:tcPr>
          <w:p w14:paraId="735D9248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126" w:type="dxa"/>
          </w:tcPr>
          <w:p w14:paraId="67C1CBBD" w14:textId="5930EF89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کرم ها</w:t>
            </w:r>
          </w:p>
        </w:tc>
        <w:tc>
          <w:tcPr>
            <w:tcW w:w="1706" w:type="dxa"/>
          </w:tcPr>
          <w:p w14:paraId="10B20DF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19CEA3AF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0657746" w14:textId="77777777" w:rsidTr="00A118D2">
        <w:tc>
          <w:tcPr>
            <w:tcW w:w="728" w:type="dxa"/>
          </w:tcPr>
          <w:p w14:paraId="3142F260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126" w:type="dxa"/>
          </w:tcPr>
          <w:p w14:paraId="70590FEF" w14:textId="45058870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رم تنان </w:t>
            </w:r>
          </w:p>
        </w:tc>
        <w:tc>
          <w:tcPr>
            <w:tcW w:w="1706" w:type="dxa"/>
          </w:tcPr>
          <w:p w14:paraId="23C5337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5F544EF2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6BDC6D5A" w14:textId="77777777" w:rsidTr="00A118D2">
        <w:trPr>
          <w:trHeight w:val="522"/>
        </w:trPr>
        <w:tc>
          <w:tcPr>
            <w:tcW w:w="728" w:type="dxa"/>
          </w:tcPr>
          <w:p w14:paraId="0F9D9EB6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8</w:t>
            </w:r>
          </w:p>
          <w:p w14:paraId="2CDE5D46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6" w:type="dxa"/>
          </w:tcPr>
          <w:p w14:paraId="69ACFFE6" w14:textId="00501060" w:rsidR="00EC70CB" w:rsidRPr="00FB45EA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بندپایان </w:t>
            </w:r>
          </w:p>
        </w:tc>
        <w:tc>
          <w:tcPr>
            <w:tcW w:w="1706" w:type="dxa"/>
          </w:tcPr>
          <w:p w14:paraId="2CE2009C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753E234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741E47A7" w14:textId="77777777" w:rsidTr="00A118D2">
        <w:tc>
          <w:tcPr>
            <w:tcW w:w="728" w:type="dxa"/>
          </w:tcPr>
          <w:p w14:paraId="025BFAA1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5126" w:type="dxa"/>
          </w:tcPr>
          <w:p w14:paraId="1DAA9961" w14:textId="6E257AB7" w:rsidR="00EC70CB" w:rsidRPr="00AD23BB" w:rsidRDefault="00074B3A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خارپوستان</w:t>
            </w:r>
          </w:p>
        </w:tc>
        <w:tc>
          <w:tcPr>
            <w:tcW w:w="1706" w:type="dxa"/>
          </w:tcPr>
          <w:p w14:paraId="34CADC22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656BD02D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074B3A" w:rsidRPr="002246F6" w14:paraId="51C8CEA0" w14:textId="77777777" w:rsidTr="00A118D2">
        <w:tc>
          <w:tcPr>
            <w:tcW w:w="728" w:type="dxa"/>
          </w:tcPr>
          <w:p w14:paraId="48AFD4CB" w14:textId="77777777" w:rsidR="00074B3A" w:rsidRPr="00FB45EA" w:rsidRDefault="00074B3A" w:rsidP="00074B3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5126" w:type="dxa"/>
          </w:tcPr>
          <w:p w14:paraId="1C8344CB" w14:textId="0B44A232" w:rsidR="00074B3A" w:rsidRPr="00AD23BB" w:rsidRDefault="00074B3A" w:rsidP="00074B3A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غذیه و گوارش در  </w:t>
            </w:r>
            <w:r>
              <w:rPr>
                <w:rFonts w:cs="B Nazanin" w:hint="cs"/>
                <w:b/>
                <w:bCs/>
                <w:rtl/>
              </w:rPr>
              <w:t>بی مهرگان</w:t>
            </w:r>
          </w:p>
        </w:tc>
        <w:tc>
          <w:tcPr>
            <w:tcW w:w="1706" w:type="dxa"/>
          </w:tcPr>
          <w:p w14:paraId="72F2D970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698C98A5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</w:tr>
      <w:tr w:rsidR="00074B3A" w:rsidRPr="002246F6" w14:paraId="13056B9C" w14:textId="77777777" w:rsidTr="00A118D2">
        <w:tc>
          <w:tcPr>
            <w:tcW w:w="728" w:type="dxa"/>
          </w:tcPr>
          <w:p w14:paraId="1FABC46A" w14:textId="77777777" w:rsidR="00074B3A" w:rsidRPr="00FB45EA" w:rsidRDefault="00074B3A" w:rsidP="00074B3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</w:p>
        </w:tc>
        <w:tc>
          <w:tcPr>
            <w:tcW w:w="5126" w:type="dxa"/>
          </w:tcPr>
          <w:p w14:paraId="1B9AECC1" w14:textId="37322664" w:rsidR="00074B3A" w:rsidRPr="00AD23BB" w:rsidRDefault="00074B3A" w:rsidP="00074B3A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هماهنگی عصبی در  </w:t>
            </w:r>
            <w:r>
              <w:rPr>
                <w:rFonts w:cs="B Nazanin" w:hint="cs"/>
                <w:b/>
                <w:bCs/>
                <w:rtl/>
              </w:rPr>
              <w:t>بی مهرگان</w:t>
            </w:r>
          </w:p>
        </w:tc>
        <w:tc>
          <w:tcPr>
            <w:tcW w:w="1706" w:type="dxa"/>
          </w:tcPr>
          <w:p w14:paraId="21795E37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8201D00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</w:tr>
      <w:tr w:rsidR="00074B3A" w:rsidRPr="002246F6" w14:paraId="49CCEE1A" w14:textId="77777777" w:rsidTr="00A118D2">
        <w:tc>
          <w:tcPr>
            <w:tcW w:w="728" w:type="dxa"/>
          </w:tcPr>
          <w:p w14:paraId="51FDF4A5" w14:textId="77777777" w:rsidR="00074B3A" w:rsidRPr="00FB45EA" w:rsidRDefault="00074B3A" w:rsidP="00074B3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5126" w:type="dxa"/>
          </w:tcPr>
          <w:p w14:paraId="169F47E5" w14:textId="25E9FD55" w:rsidR="00074B3A" w:rsidRPr="00AD23BB" w:rsidRDefault="00074B3A" w:rsidP="00074B3A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هماهنگی شیمیایی در  </w:t>
            </w:r>
            <w:r>
              <w:rPr>
                <w:rFonts w:cs="B Nazanin" w:hint="cs"/>
                <w:b/>
                <w:bCs/>
                <w:rtl/>
              </w:rPr>
              <w:t>بی مهرگان</w:t>
            </w:r>
          </w:p>
        </w:tc>
        <w:tc>
          <w:tcPr>
            <w:tcW w:w="1706" w:type="dxa"/>
          </w:tcPr>
          <w:p w14:paraId="7795C985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860EF66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</w:tr>
      <w:tr w:rsidR="00074B3A" w:rsidRPr="002246F6" w14:paraId="11CA97D1" w14:textId="77777777" w:rsidTr="00A118D2">
        <w:tc>
          <w:tcPr>
            <w:tcW w:w="728" w:type="dxa"/>
          </w:tcPr>
          <w:p w14:paraId="55D73150" w14:textId="77777777" w:rsidR="00074B3A" w:rsidRPr="00FB45EA" w:rsidRDefault="00074B3A" w:rsidP="00074B3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</w:p>
        </w:tc>
        <w:tc>
          <w:tcPr>
            <w:tcW w:w="5126" w:type="dxa"/>
          </w:tcPr>
          <w:p w14:paraId="3B8BAA0C" w14:textId="4E8919CD" w:rsidR="00074B3A" w:rsidRPr="00AD23BB" w:rsidRDefault="00074B3A" w:rsidP="00074B3A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ایمنی در  </w:t>
            </w:r>
            <w:r>
              <w:rPr>
                <w:rFonts w:cs="B Nazanin" w:hint="cs"/>
                <w:b/>
                <w:bCs/>
                <w:rtl/>
              </w:rPr>
              <w:t>بی مهرگان</w:t>
            </w:r>
          </w:p>
        </w:tc>
        <w:tc>
          <w:tcPr>
            <w:tcW w:w="1706" w:type="dxa"/>
          </w:tcPr>
          <w:p w14:paraId="78075BFB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D60B347" w14:textId="77777777" w:rsidR="00074B3A" w:rsidRPr="004F5164" w:rsidRDefault="00074B3A" w:rsidP="00074B3A">
            <w:pPr>
              <w:jc w:val="center"/>
            </w:pPr>
            <w:r w:rsidRPr="004F5164">
              <w:t>"</w:t>
            </w:r>
          </w:p>
        </w:tc>
      </w:tr>
      <w:tr w:rsidR="00074B3A" w:rsidRPr="002246F6" w14:paraId="3D9E9F08" w14:textId="77777777" w:rsidTr="00A118D2">
        <w:tc>
          <w:tcPr>
            <w:tcW w:w="728" w:type="dxa"/>
          </w:tcPr>
          <w:p w14:paraId="242EEB6B" w14:textId="77777777" w:rsidR="00074B3A" w:rsidRPr="00FB45EA" w:rsidRDefault="00074B3A" w:rsidP="00074B3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4</w:t>
            </w:r>
          </w:p>
        </w:tc>
        <w:tc>
          <w:tcPr>
            <w:tcW w:w="5126" w:type="dxa"/>
          </w:tcPr>
          <w:p w14:paraId="370A2E14" w14:textId="1FF9590E" w:rsidR="00074B3A" w:rsidRPr="00AD23BB" w:rsidRDefault="00074B3A" w:rsidP="00074B3A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رفتار جانوری در  </w:t>
            </w:r>
            <w:r>
              <w:rPr>
                <w:rFonts w:cs="B Nazanin" w:hint="cs"/>
                <w:b/>
                <w:bCs/>
                <w:rtl/>
              </w:rPr>
              <w:t>بی مهرگان</w:t>
            </w:r>
          </w:p>
        </w:tc>
        <w:tc>
          <w:tcPr>
            <w:tcW w:w="1706" w:type="dxa"/>
          </w:tcPr>
          <w:p w14:paraId="1C9696AD" w14:textId="77777777" w:rsidR="00074B3A" w:rsidRPr="00FB45EA" w:rsidRDefault="00074B3A" w:rsidP="00074B3A">
            <w:pPr>
              <w:jc w:val="center"/>
              <w:rPr>
                <w:rFonts w:cs="B Nazanin"/>
                <w:b/>
                <w:bCs/>
              </w:rPr>
            </w:pPr>
            <w:r w:rsidRPr="00B65D3D">
              <w:rPr>
                <w:rFonts w:cs="B Nazanin"/>
                <w:b/>
                <w:bCs/>
                <w:rtl/>
              </w:rPr>
              <w:t>"</w:t>
            </w:r>
          </w:p>
        </w:tc>
        <w:tc>
          <w:tcPr>
            <w:tcW w:w="3690" w:type="dxa"/>
          </w:tcPr>
          <w:p w14:paraId="581F236B" w14:textId="77777777" w:rsidR="00074B3A" w:rsidRPr="00FB45EA" w:rsidRDefault="00074B3A" w:rsidP="00074B3A">
            <w:pPr>
              <w:jc w:val="center"/>
              <w:rPr>
                <w:rFonts w:cs="B Nazanin"/>
                <w:b/>
                <w:bCs/>
              </w:rPr>
            </w:pPr>
            <w:r w:rsidRPr="00B65D3D">
              <w:rPr>
                <w:rFonts w:cs="B Nazanin"/>
                <w:b/>
                <w:bCs/>
                <w:rtl/>
              </w:rPr>
              <w:t>"</w:t>
            </w:r>
          </w:p>
        </w:tc>
      </w:tr>
    </w:tbl>
    <w:p w14:paraId="30FC1A14" w14:textId="77777777" w:rsidR="000B775C" w:rsidRDefault="000B775C">
      <w:pPr>
        <w:rPr>
          <w:rFonts w:cs="B Zar"/>
          <w:sz w:val="24"/>
          <w:szCs w:val="24"/>
          <w:u w:val="single"/>
          <w:rtl/>
        </w:rPr>
      </w:pPr>
    </w:p>
    <w:p w14:paraId="52813F57" w14:textId="77777777" w:rsidR="00726F46" w:rsidRDefault="00726F46">
      <w:pPr>
        <w:rPr>
          <w:rFonts w:cs="B Zar"/>
          <w:sz w:val="24"/>
          <w:szCs w:val="24"/>
          <w:u w:val="single"/>
          <w:rtl/>
        </w:rPr>
      </w:pPr>
    </w:p>
    <w:p w14:paraId="4367D0C9" w14:textId="77777777" w:rsidR="00726F46" w:rsidRDefault="00726F46">
      <w:pPr>
        <w:rPr>
          <w:rFonts w:cs="B Zar"/>
          <w:sz w:val="24"/>
          <w:szCs w:val="24"/>
          <w:u w:val="single"/>
          <w:rtl/>
        </w:rPr>
      </w:pPr>
    </w:p>
    <w:p w14:paraId="34C55A64" w14:textId="77777777" w:rsidR="000D74C1" w:rsidRPr="002246F6" w:rsidRDefault="000D74C1">
      <w:pPr>
        <w:rPr>
          <w:rFonts w:cs="B Zar"/>
          <w:sz w:val="24"/>
          <w:szCs w:val="24"/>
        </w:rPr>
      </w:pPr>
    </w:p>
    <w:sectPr w:rsidR="000D74C1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734B36" w14:textId="77777777" w:rsidR="005109A9" w:rsidRDefault="005109A9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28DBA9EF" w14:textId="77777777" w:rsidR="005109A9" w:rsidRDefault="005109A9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C0C93B" w14:textId="77777777" w:rsidR="005109A9" w:rsidRDefault="005109A9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3ACA788A" w14:textId="77777777" w:rsidR="005109A9" w:rsidRDefault="005109A9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F4657B"/>
    <w:multiLevelType w:val="hybridMultilevel"/>
    <w:tmpl w:val="CDC4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CE65EA"/>
    <w:multiLevelType w:val="hybridMultilevel"/>
    <w:tmpl w:val="0128BA6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>
    <w:nsid w:val="341670AF"/>
    <w:multiLevelType w:val="hybridMultilevel"/>
    <w:tmpl w:val="4E849FE8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>
    <w:nsid w:val="34D04C43"/>
    <w:multiLevelType w:val="hybridMultilevel"/>
    <w:tmpl w:val="CD56172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>
    <w:nsid w:val="3C647F2D"/>
    <w:multiLevelType w:val="hybridMultilevel"/>
    <w:tmpl w:val="DE9A336A"/>
    <w:lvl w:ilvl="0" w:tplc="950681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D5395E"/>
    <w:multiLevelType w:val="hybridMultilevel"/>
    <w:tmpl w:val="87706F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F474FA"/>
    <w:multiLevelType w:val="hybridMultilevel"/>
    <w:tmpl w:val="C8DAD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384065"/>
    <w:multiLevelType w:val="hybridMultilevel"/>
    <w:tmpl w:val="4BB85204"/>
    <w:lvl w:ilvl="0" w:tplc="03A65D1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4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AzBRKWhuamhiYmhko6SsGpxcWZ+XkgBUa1AHeOiAUsAAAA"/>
  </w:docVars>
  <w:rsids>
    <w:rsidRoot w:val="00F55445"/>
    <w:rsid w:val="00045E64"/>
    <w:rsid w:val="00074B3A"/>
    <w:rsid w:val="00095AF3"/>
    <w:rsid w:val="000B775C"/>
    <w:rsid w:val="000C5525"/>
    <w:rsid w:val="000D74C1"/>
    <w:rsid w:val="00100364"/>
    <w:rsid w:val="00103723"/>
    <w:rsid w:val="00175799"/>
    <w:rsid w:val="001B64AA"/>
    <w:rsid w:val="001D25DF"/>
    <w:rsid w:val="001E4A86"/>
    <w:rsid w:val="001F7801"/>
    <w:rsid w:val="00206361"/>
    <w:rsid w:val="002246F6"/>
    <w:rsid w:val="0022742C"/>
    <w:rsid w:val="00245740"/>
    <w:rsid w:val="00255431"/>
    <w:rsid w:val="00307B6C"/>
    <w:rsid w:val="00317AB7"/>
    <w:rsid w:val="003A0B1B"/>
    <w:rsid w:val="003A2CBA"/>
    <w:rsid w:val="003B3251"/>
    <w:rsid w:val="00471B46"/>
    <w:rsid w:val="00475427"/>
    <w:rsid w:val="00487416"/>
    <w:rsid w:val="005109A9"/>
    <w:rsid w:val="00513D93"/>
    <w:rsid w:val="0052764F"/>
    <w:rsid w:val="00581FFB"/>
    <w:rsid w:val="005B18EB"/>
    <w:rsid w:val="005D3797"/>
    <w:rsid w:val="005F1D8F"/>
    <w:rsid w:val="0067212F"/>
    <w:rsid w:val="006747B0"/>
    <w:rsid w:val="00680B74"/>
    <w:rsid w:val="00685297"/>
    <w:rsid w:val="00726F46"/>
    <w:rsid w:val="007415AF"/>
    <w:rsid w:val="007A5A9C"/>
    <w:rsid w:val="007B48FF"/>
    <w:rsid w:val="007D32C8"/>
    <w:rsid w:val="00864F8F"/>
    <w:rsid w:val="008659C3"/>
    <w:rsid w:val="00887C62"/>
    <w:rsid w:val="00891F17"/>
    <w:rsid w:val="00893A6C"/>
    <w:rsid w:val="00903365"/>
    <w:rsid w:val="00911050"/>
    <w:rsid w:val="009141AD"/>
    <w:rsid w:val="009333BC"/>
    <w:rsid w:val="00986CAA"/>
    <w:rsid w:val="009B700C"/>
    <w:rsid w:val="009D2FBD"/>
    <w:rsid w:val="009F5809"/>
    <w:rsid w:val="00A014BA"/>
    <w:rsid w:val="00A0785F"/>
    <w:rsid w:val="00A50B50"/>
    <w:rsid w:val="00A87732"/>
    <w:rsid w:val="00AB197B"/>
    <w:rsid w:val="00AE2337"/>
    <w:rsid w:val="00B36855"/>
    <w:rsid w:val="00B65244"/>
    <w:rsid w:val="00B77281"/>
    <w:rsid w:val="00BB266E"/>
    <w:rsid w:val="00BC2AD4"/>
    <w:rsid w:val="00BC6B7D"/>
    <w:rsid w:val="00C00BAA"/>
    <w:rsid w:val="00C1115D"/>
    <w:rsid w:val="00CB0525"/>
    <w:rsid w:val="00CB36A0"/>
    <w:rsid w:val="00CB4FCA"/>
    <w:rsid w:val="00CC40D2"/>
    <w:rsid w:val="00D112B6"/>
    <w:rsid w:val="00D20A87"/>
    <w:rsid w:val="00D84D78"/>
    <w:rsid w:val="00DB487E"/>
    <w:rsid w:val="00DF2B78"/>
    <w:rsid w:val="00E16587"/>
    <w:rsid w:val="00E22A85"/>
    <w:rsid w:val="00E453C8"/>
    <w:rsid w:val="00E513B8"/>
    <w:rsid w:val="00E8415E"/>
    <w:rsid w:val="00EC70CB"/>
    <w:rsid w:val="00ED0911"/>
    <w:rsid w:val="00F0380E"/>
    <w:rsid w:val="00F55445"/>
    <w:rsid w:val="00F55B5F"/>
    <w:rsid w:val="00F609BA"/>
    <w:rsid w:val="00FA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7AEA3"/>
  <w15:docId w15:val="{AEF86279-9F0F-4CF9-83CB-B2D0D149F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52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74C1"/>
  </w:style>
  <w:style w:type="paragraph" w:styleId="Footer">
    <w:name w:val="footer"/>
    <w:basedOn w:val="Normal"/>
    <w:link w:val="Foot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74C1"/>
  </w:style>
  <w:style w:type="table" w:customStyle="1" w:styleId="TableGrid1">
    <w:name w:val="Table Grid1"/>
    <w:basedOn w:val="TableNormal"/>
    <w:next w:val="TableGrid"/>
    <w:uiPriority w:val="59"/>
    <w:rsid w:val="00F609B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0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B4315-4751-4C5F-8999-E33DA2B37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4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4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hdasht</cp:lastModifiedBy>
  <cp:revision>48</cp:revision>
  <dcterms:created xsi:type="dcterms:W3CDTF">2011-10-15T09:43:00Z</dcterms:created>
  <dcterms:modified xsi:type="dcterms:W3CDTF">2026-02-16T04:50:00Z</dcterms:modified>
</cp:coreProperties>
</file>